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0EC3" w:rsidRPr="00B90A70" w:rsidRDefault="002D4808" w:rsidP="00B90A7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90A70">
        <w:rPr>
          <w:rFonts w:ascii="Times New Roman" w:hAnsi="Times New Roman" w:cs="Times New Roman"/>
          <w:b/>
          <w:sz w:val="24"/>
          <w:szCs w:val="24"/>
          <w:u w:val="single"/>
        </w:rPr>
        <w:t>SUBSTITUTE INSTRUCTIONAL ASSISTANTS APPROVED FOR 24-25</w:t>
      </w:r>
    </w:p>
    <w:tbl>
      <w:tblPr>
        <w:tblW w:w="269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5"/>
        <w:gridCol w:w="1440"/>
      </w:tblGrid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BELL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TONYA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BRASHEAR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SHERRY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BROWN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ASHLEY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CARNEY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LOU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CAVE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SHARON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CROSS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CATHERINE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DOVER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SYDNEY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GREENWALT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MARIA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HEAD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SHARON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HOBBS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BRANDELYN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HULL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MYSTICAL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KOLLE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KELLYE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MCGARRY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LAUREN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MEREDITH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DONNA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MINGEY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SETH</w:t>
            </w:r>
          </w:p>
        </w:tc>
        <w:bookmarkStart w:id="0" w:name="_GoBack"/>
        <w:bookmarkEnd w:id="0"/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PHILLIPS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AMANDA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PHILLIPS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QHOVIA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RILEY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NANCY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SANDERS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COURTNEY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SMITH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MORGAN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WARE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CONNIE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WELSH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ASHLEY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WOOTEN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REBECCA</w:t>
            </w:r>
          </w:p>
        </w:tc>
      </w:tr>
      <w:tr w:rsidR="00064E88" w:rsidRPr="00064E88" w:rsidTr="00064E88">
        <w:trPr>
          <w:trHeight w:val="20"/>
        </w:trPr>
        <w:tc>
          <w:tcPr>
            <w:tcW w:w="1255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YOUNG</w:t>
            </w:r>
          </w:p>
        </w:tc>
        <w:tc>
          <w:tcPr>
            <w:tcW w:w="1440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64E88" w:rsidRPr="00064E88" w:rsidRDefault="00064E88" w:rsidP="00064E8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64E88">
              <w:rPr>
                <w:rFonts w:ascii="Calibri" w:eastAsia="Times New Roman" w:hAnsi="Calibri" w:cs="Calibri"/>
                <w:sz w:val="20"/>
                <w:szCs w:val="20"/>
              </w:rPr>
              <w:t>ELIZABETH</w:t>
            </w:r>
          </w:p>
        </w:tc>
      </w:tr>
    </w:tbl>
    <w:p w:rsidR="00B90A70" w:rsidRDefault="00B90A70" w:rsidP="00192AC9">
      <w:pPr>
        <w:rPr>
          <w:rFonts w:ascii="Times New Roman" w:hAnsi="Times New Roman" w:cs="Times New Roman"/>
          <w:b/>
          <w:sz w:val="20"/>
          <w:szCs w:val="20"/>
          <w:u w:val="single"/>
        </w:rPr>
        <w:sectPr w:rsidR="00B90A70" w:rsidSect="00B90A7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D4808" w:rsidRPr="002D4808" w:rsidRDefault="002D4808" w:rsidP="00192AC9">
      <w:pPr>
        <w:rPr>
          <w:rFonts w:ascii="Times New Roman" w:hAnsi="Times New Roman" w:cs="Times New Roman"/>
          <w:b/>
          <w:sz w:val="20"/>
          <w:szCs w:val="20"/>
          <w:u w:val="single"/>
        </w:rPr>
      </w:pPr>
    </w:p>
    <w:sectPr w:rsidR="002D4808" w:rsidRPr="002D4808" w:rsidSect="00B90A70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MLU0NjQzNDE3NDdU0lEKTi0uzszPAykwrAUAjqVDPCwAAAA="/>
  </w:docVars>
  <w:rsids>
    <w:rsidRoot w:val="0045224D"/>
    <w:rsid w:val="00064E88"/>
    <w:rsid w:val="00081D57"/>
    <w:rsid w:val="00082D54"/>
    <w:rsid w:val="00083E4A"/>
    <w:rsid w:val="00087813"/>
    <w:rsid w:val="000B4E75"/>
    <w:rsid w:val="00110E14"/>
    <w:rsid w:val="00116353"/>
    <w:rsid w:val="0012432D"/>
    <w:rsid w:val="001546FB"/>
    <w:rsid w:val="00192AC9"/>
    <w:rsid w:val="001C5842"/>
    <w:rsid w:val="002065E9"/>
    <w:rsid w:val="00257406"/>
    <w:rsid w:val="002A5FBA"/>
    <w:rsid w:val="002D4808"/>
    <w:rsid w:val="002D72F6"/>
    <w:rsid w:val="002F1025"/>
    <w:rsid w:val="00345603"/>
    <w:rsid w:val="00364611"/>
    <w:rsid w:val="0040275A"/>
    <w:rsid w:val="0045224D"/>
    <w:rsid w:val="004721DC"/>
    <w:rsid w:val="00477832"/>
    <w:rsid w:val="004D1241"/>
    <w:rsid w:val="00514174"/>
    <w:rsid w:val="00573AE4"/>
    <w:rsid w:val="005B0EC3"/>
    <w:rsid w:val="005C36EB"/>
    <w:rsid w:val="005D0C4E"/>
    <w:rsid w:val="005D3149"/>
    <w:rsid w:val="006268EC"/>
    <w:rsid w:val="006547EB"/>
    <w:rsid w:val="00664238"/>
    <w:rsid w:val="00680084"/>
    <w:rsid w:val="006A0DC4"/>
    <w:rsid w:val="006A3A12"/>
    <w:rsid w:val="006C048F"/>
    <w:rsid w:val="006E0100"/>
    <w:rsid w:val="006E4138"/>
    <w:rsid w:val="007639A1"/>
    <w:rsid w:val="007801A2"/>
    <w:rsid w:val="007C1B02"/>
    <w:rsid w:val="007D5868"/>
    <w:rsid w:val="007D5FE9"/>
    <w:rsid w:val="008073F7"/>
    <w:rsid w:val="008310CE"/>
    <w:rsid w:val="008D241A"/>
    <w:rsid w:val="008D520E"/>
    <w:rsid w:val="008F6AA7"/>
    <w:rsid w:val="00917547"/>
    <w:rsid w:val="00930D04"/>
    <w:rsid w:val="0095726D"/>
    <w:rsid w:val="00962A29"/>
    <w:rsid w:val="009E3960"/>
    <w:rsid w:val="00A51BBF"/>
    <w:rsid w:val="00A67309"/>
    <w:rsid w:val="00AA3666"/>
    <w:rsid w:val="00AC0A81"/>
    <w:rsid w:val="00AF1EBB"/>
    <w:rsid w:val="00B7447E"/>
    <w:rsid w:val="00B90A70"/>
    <w:rsid w:val="00B949FD"/>
    <w:rsid w:val="00BB0567"/>
    <w:rsid w:val="00BB0F29"/>
    <w:rsid w:val="00BC7B8E"/>
    <w:rsid w:val="00BE7858"/>
    <w:rsid w:val="00C05EBC"/>
    <w:rsid w:val="00C31A81"/>
    <w:rsid w:val="00C70F3F"/>
    <w:rsid w:val="00C964D8"/>
    <w:rsid w:val="00CB4068"/>
    <w:rsid w:val="00D21045"/>
    <w:rsid w:val="00D628E5"/>
    <w:rsid w:val="00DA59FC"/>
    <w:rsid w:val="00DC5051"/>
    <w:rsid w:val="00DD53D3"/>
    <w:rsid w:val="00E176F8"/>
    <w:rsid w:val="00E34509"/>
    <w:rsid w:val="00ED7747"/>
    <w:rsid w:val="00F02E43"/>
    <w:rsid w:val="00F23C1A"/>
    <w:rsid w:val="00F2647A"/>
    <w:rsid w:val="00F73E09"/>
    <w:rsid w:val="00F81210"/>
    <w:rsid w:val="00F85D71"/>
    <w:rsid w:val="00FE6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C4C783"/>
  <w15:chartTrackingRefBased/>
  <w15:docId w15:val="{799780A2-F776-464E-853F-8C54A4E99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05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56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087813"/>
    <w:pPr>
      <w:spacing w:after="0" w:line="240" w:lineRule="auto"/>
    </w:pPr>
  </w:style>
  <w:style w:type="paragraph" w:styleId="BodyText">
    <w:name w:val="Body Text"/>
    <w:basedOn w:val="Normal"/>
    <w:link w:val="BodyTextChar"/>
    <w:rsid w:val="00082D54"/>
    <w:pPr>
      <w:suppressAutoHyphens/>
      <w:spacing w:after="140" w:line="276" w:lineRule="auto"/>
    </w:pPr>
  </w:style>
  <w:style w:type="character" w:customStyle="1" w:styleId="BodyTextChar">
    <w:name w:val="Body Text Char"/>
    <w:basedOn w:val="DefaultParagraphFont"/>
    <w:link w:val="BodyText"/>
    <w:rsid w:val="00082D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20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7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9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2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52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93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8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21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9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3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1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4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3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52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0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10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12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15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5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09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82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9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2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1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87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04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2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2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2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12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0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8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3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32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1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8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0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98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44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46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8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07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9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27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46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67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1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53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8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3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88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08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26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79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08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0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56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81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6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9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31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4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0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9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40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1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44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48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83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9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54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5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9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1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6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9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5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2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41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8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13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7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663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65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22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4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10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64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05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9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60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5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46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1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8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1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1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1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01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5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5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85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8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57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7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36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74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6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58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16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3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04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332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82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4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FC20D-F753-4C0B-9795-DA30E7E68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62</Characters>
  <Application>Microsoft Office Word</Application>
  <DocSecurity>0</DocSecurity>
  <Lines>6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s, Rhonda</dc:creator>
  <cp:keywords/>
  <dc:description/>
  <cp:lastModifiedBy>Pawley, Kaycie</cp:lastModifiedBy>
  <cp:revision>2</cp:revision>
  <cp:lastPrinted>2023-08-22T16:04:00Z</cp:lastPrinted>
  <dcterms:created xsi:type="dcterms:W3CDTF">2025-05-14T15:51:00Z</dcterms:created>
  <dcterms:modified xsi:type="dcterms:W3CDTF">2025-05-14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0421ff3e016691c171114b234353773eb9edb03ade1a9bc50e809ead3f9277</vt:lpwstr>
  </property>
</Properties>
</file>